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FFCEB" w14:textId="77777777" w:rsidR="00E238CA" w:rsidRPr="00E238CA" w:rsidRDefault="00E238CA" w:rsidP="00E238CA">
      <w:pPr>
        <w:spacing w:before="240" w:line="0" w:lineRule="atLeast"/>
        <w:ind w:right="20"/>
        <w:rPr>
          <w:rFonts w:ascii="Arial" w:eastAsia="Arial" w:hAnsi="Arial" w:cs="Arial"/>
          <w:color w:val="A41E34"/>
          <w:sz w:val="28"/>
          <w:szCs w:val="28"/>
        </w:rPr>
      </w:pPr>
    </w:p>
    <w:p w14:paraId="534B3635" w14:textId="052CAFF5" w:rsidR="00F04531" w:rsidRDefault="00E238CA" w:rsidP="005E2F6D">
      <w:pPr>
        <w:spacing w:before="240" w:line="0" w:lineRule="atLeast"/>
        <w:ind w:right="20"/>
        <w:jc w:val="center"/>
        <w:rPr>
          <w:rFonts w:ascii="Arial" w:eastAsia="Arial" w:hAnsi="Arial" w:cs="Arial"/>
          <w:b/>
          <w:bCs/>
          <w:color w:val="A41E34"/>
          <w:sz w:val="28"/>
          <w:szCs w:val="28"/>
        </w:rPr>
      </w:pPr>
      <w:r>
        <w:rPr>
          <w:rFonts w:ascii="Arial" w:eastAsia="Arial" w:hAnsi="Arial" w:cs="Arial"/>
          <w:b/>
          <w:bCs/>
          <w:color w:val="A41E34"/>
          <w:sz w:val="28"/>
          <w:szCs w:val="28"/>
        </w:rPr>
        <w:t>GitHub Pages Portfolio Assignment Submission</w:t>
      </w:r>
    </w:p>
    <w:p w14:paraId="6E5DBB0A" w14:textId="7E26853B" w:rsidR="00511F03" w:rsidRDefault="00511F03" w:rsidP="005E2F6D">
      <w:pPr>
        <w:jc w:val="both"/>
        <w:rPr>
          <w:rFonts w:ascii="Arial" w:hAnsi="Arial" w:cs="Arial"/>
        </w:rPr>
      </w:pPr>
    </w:p>
    <w:p w14:paraId="26D21BAD" w14:textId="77777777" w:rsidR="00E238CA" w:rsidRPr="0039328A" w:rsidRDefault="00E238CA" w:rsidP="005E2F6D">
      <w:pPr>
        <w:jc w:val="both"/>
        <w:rPr>
          <w:rFonts w:ascii="Arial" w:hAnsi="Arial" w:cs="Arial"/>
        </w:rPr>
      </w:pPr>
    </w:p>
    <w:p w14:paraId="2857E541" w14:textId="25EACC8C" w:rsidR="0039328A" w:rsidRPr="0039328A" w:rsidRDefault="00E238CA" w:rsidP="005E2F6D">
      <w:pPr>
        <w:spacing w:line="0" w:lineRule="atLeast"/>
        <w:jc w:val="both"/>
        <w:rPr>
          <w:rFonts w:ascii="Arial" w:hAnsi="Arial" w:cs="Arial"/>
          <w:color w:val="A41E34"/>
          <w:sz w:val="26"/>
          <w:lang w:val="en-US"/>
        </w:rPr>
      </w:pPr>
      <w:r>
        <w:rPr>
          <w:rFonts w:ascii="Arial" w:hAnsi="Arial" w:cs="Arial"/>
          <w:color w:val="A41E34"/>
          <w:sz w:val="26"/>
        </w:rPr>
        <w:t>Instructions</w:t>
      </w:r>
    </w:p>
    <w:p w14:paraId="79E00835" w14:textId="3BFF4138" w:rsidR="00E238CA" w:rsidRPr="00E238CA" w:rsidRDefault="00FC05EE" w:rsidP="00E238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Here you will submit links for the components of your GitHub portfolio.</w:t>
      </w:r>
      <w:r w:rsidR="00E238CA" w:rsidRPr="00E238CA">
        <w:rPr>
          <w:rFonts w:ascii="Arial" w:hAnsi="Arial" w:cs="Arial"/>
        </w:rPr>
        <w:t xml:space="preserve"> You can read about each submission on the GitHub Portfolio Project page</w:t>
      </w:r>
      <w:r w:rsidR="00E238CA">
        <w:rPr>
          <w:rFonts w:ascii="Arial" w:hAnsi="Arial" w:cs="Arial"/>
        </w:rPr>
        <w:t xml:space="preserve"> in Canvas. </w:t>
      </w:r>
      <w:r w:rsidR="00E238CA" w:rsidRPr="00E238CA">
        <w:rPr>
          <w:rFonts w:ascii="Arial" w:hAnsi="Arial" w:cs="Arial"/>
        </w:rPr>
        <w:t xml:space="preserve">On </w:t>
      </w:r>
      <w:r w:rsidR="00E238CA">
        <w:rPr>
          <w:rFonts w:ascii="Arial" w:hAnsi="Arial" w:cs="Arial"/>
        </w:rPr>
        <w:t>this</w:t>
      </w:r>
      <w:r w:rsidR="00E238CA" w:rsidRPr="00E238CA">
        <w:rPr>
          <w:rFonts w:ascii="Arial" w:hAnsi="Arial" w:cs="Arial"/>
        </w:rPr>
        <w:t xml:space="preserve"> template you should include links to: </w:t>
      </w:r>
    </w:p>
    <w:p w14:paraId="22A7DEC7" w14:textId="77777777" w:rsidR="00E238CA" w:rsidRPr="00E238CA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Home page</w:t>
      </w:r>
    </w:p>
    <w:p w14:paraId="1D1A4625" w14:textId="77777777" w:rsidR="00E238CA" w:rsidRPr="00E238CA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CSS file for GitHub pages</w:t>
      </w:r>
    </w:p>
    <w:p w14:paraId="2C7B471F" w14:textId="4A75C6CD" w:rsidR="00511F03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The file where you imported Bootstrap, for extra credit</w:t>
      </w:r>
    </w:p>
    <w:p w14:paraId="55B94CF7" w14:textId="77777777" w:rsidR="00FC05EE" w:rsidRPr="00E238CA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acMen</w:t>
      </w:r>
      <w:proofErr w:type="spellEnd"/>
      <w:r>
        <w:rPr>
          <w:rFonts w:ascii="Arial" w:hAnsi="Arial" w:cs="Arial"/>
        </w:rPr>
        <w:t xml:space="preserve"> Factory Repository</w:t>
      </w:r>
    </w:p>
    <w:p w14:paraId="40CA75D3" w14:textId="77777777" w:rsidR="00FC05EE" w:rsidRPr="00E238CA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Eye Exercise Repository</w:t>
      </w:r>
    </w:p>
    <w:p w14:paraId="23588EED" w14:textId="65414CDE" w:rsidR="00FC05EE" w:rsidRPr="00FC05EE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Real Time Bus Tracking Repository</w:t>
      </w:r>
    </w:p>
    <w:p w14:paraId="1A08266B" w14:textId="0E09B82A" w:rsidR="00E238CA" w:rsidRPr="00E238CA" w:rsidRDefault="00E238CA" w:rsidP="00E238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lease complete the table below and upload this file to Canva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5845"/>
      </w:tblGrid>
      <w:tr w:rsidR="00E238CA" w14:paraId="365CCD20" w14:textId="77777777" w:rsidTr="002B35A1">
        <w:tc>
          <w:tcPr>
            <w:tcW w:w="9350" w:type="dxa"/>
            <w:gridSpan w:val="2"/>
          </w:tcPr>
          <w:p w14:paraId="5CD3EC69" w14:textId="4250A30C" w:rsidR="00E238CA" w:rsidRPr="0039328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Your Information</w:t>
            </w:r>
          </w:p>
          <w:p w14:paraId="4B206F5B" w14:textId="77777777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E238CA" w14:paraId="0BAA5DA1" w14:textId="77777777" w:rsidTr="00FC05EE">
        <w:tc>
          <w:tcPr>
            <w:tcW w:w="3505" w:type="dxa"/>
          </w:tcPr>
          <w:p w14:paraId="648E80CA" w14:textId="56AD1CDC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Name</w:t>
            </w:r>
          </w:p>
        </w:tc>
        <w:tc>
          <w:tcPr>
            <w:tcW w:w="5845" w:type="dxa"/>
          </w:tcPr>
          <w:p w14:paraId="49EFB2C7" w14:textId="79BAE29C" w:rsidR="00E238CA" w:rsidRDefault="00D81528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Paul Estipona</w:t>
            </w:r>
          </w:p>
        </w:tc>
      </w:tr>
      <w:tr w:rsidR="00E238CA" w14:paraId="2CB4D486" w14:textId="77777777" w:rsidTr="00FC05EE">
        <w:tc>
          <w:tcPr>
            <w:tcW w:w="3505" w:type="dxa"/>
          </w:tcPr>
          <w:p w14:paraId="1015C498" w14:textId="4DA8B1FB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Email address</w:t>
            </w:r>
          </w:p>
        </w:tc>
        <w:tc>
          <w:tcPr>
            <w:tcW w:w="5845" w:type="dxa"/>
          </w:tcPr>
          <w:p w14:paraId="2E23C121" w14:textId="42DAB3FF" w:rsidR="00E238CA" w:rsidRDefault="00D81528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paul_estipona@outlook.com</w:t>
            </w:r>
          </w:p>
        </w:tc>
      </w:tr>
      <w:tr w:rsidR="00E238CA" w14:paraId="000C5693" w14:textId="77777777" w:rsidTr="00FC05EE">
        <w:tc>
          <w:tcPr>
            <w:tcW w:w="3505" w:type="dxa"/>
          </w:tcPr>
          <w:p w14:paraId="6F3F1617" w14:textId="5D762CA9" w:rsidR="00E238CA" w:rsidRPr="0039328A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GitHub Pages Submissions</w:t>
            </w:r>
          </w:p>
          <w:p w14:paraId="4EE2589A" w14:textId="10A3995C" w:rsidR="00E238CA" w:rsidRPr="00E238CA" w:rsidRDefault="00E238CA" w:rsidP="00E238CA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845" w:type="dxa"/>
          </w:tcPr>
          <w:p w14:paraId="5C6DEC3A" w14:textId="7C94519E" w:rsidR="00E238CA" w:rsidRPr="00E238CA" w:rsidRDefault="00B753B7" w:rsidP="00E238CA">
            <w:pPr>
              <w:jc w:val="both"/>
              <w:rPr>
                <w:rFonts w:ascii="Arial" w:hAnsi="Arial" w:cs="Arial"/>
                <w:b/>
                <w:bCs/>
              </w:rPr>
            </w:pPr>
            <w:r w:rsidRPr="00B753B7">
              <w:rPr>
                <w:rFonts w:ascii="Arial" w:hAnsi="Arial" w:cs="Arial"/>
                <w:color w:val="A41E34"/>
                <w:sz w:val="26"/>
              </w:rPr>
              <w:t>https://pestipona.github.io/</w:t>
            </w:r>
          </w:p>
        </w:tc>
      </w:tr>
      <w:tr w:rsidR="00E238CA" w14:paraId="7D292E50" w14:textId="77777777" w:rsidTr="00FC05EE">
        <w:tc>
          <w:tcPr>
            <w:tcW w:w="3505" w:type="dxa"/>
          </w:tcPr>
          <w:p w14:paraId="7461EF49" w14:textId="09E3E30D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me Page</w:t>
            </w:r>
          </w:p>
        </w:tc>
        <w:tc>
          <w:tcPr>
            <w:tcW w:w="5845" w:type="dxa"/>
          </w:tcPr>
          <w:p w14:paraId="6C25B1F6" w14:textId="6D5C74C3" w:rsidR="00E238CA" w:rsidRDefault="00B753B7" w:rsidP="00E238CA">
            <w:pPr>
              <w:jc w:val="both"/>
              <w:rPr>
                <w:rFonts w:ascii="Arial" w:hAnsi="Arial" w:cs="Arial"/>
              </w:rPr>
            </w:pPr>
            <w:r w:rsidRPr="00B753B7">
              <w:rPr>
                <w:rFonts w:ascii="Arial" w:hAnsi="Arial" w:cs="Arial"/>
              </w:rPr>
              <w:t>https://github.com/pestipona</w:t>
            </w:r>
          </w:p>
        </w:tc>
      </w:tr>
      <w:tr w:rsidR="00E238CA" w14:paraId="72C41459" w14:textId="77777777" w:rsidTr="00FC05EE">
        <w:tc>
          <w:tcPr>
            <w:tcW w:w="3505" w:type="dxa"/>
          </w:tcPr>
          <w:p w14:paraId="2FE2AE52" w14:textId="127DDBA6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SS file for GitHub Pages</w:t>
            </w:r>
          </w:p>
        </w:tc>
        <w:tc>
          <w:tcPr>
            <w:tcW w:w="5845" w:type="dxa"/>
          </w:tcPr>
          <w:p w14:paraId="264651FD" w14:textId="77777777" w:rsidR="00E238CA" w:rsidRDefault="00E238CA" w:rsidP="00E238CA">
            <w:pPr>
              <w:jc w:val="both"/>
              <w:rPr>
                <w:rFonts w:ascii="Arial" w:hAnsi="Arial" w:cs="Arial"/>
              </w:rPr>
            </w:pPr>
          </w:p>
        </w:tc>
      </w:tr>
      <w:tr w:rsidR="00E238CA" w14:paraId="26605260" w14:textId="77777777" w:rsidTr="00FC05EE">
        <w:tc>
          <w:tcPr>
            <w:tcW w:w="3505" w:type="dxa"/>
          </w:tcPr>
          <w:p w14:paraId="674D986F" w14:textId="26E9E297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le with Bootstrap Import (if applicable)</w:t>
            </w:r>
          </w:p>
        </w:tc>
        <w:tc>
          <w:tcPr>
            <w:tcW w:w="5845" w:type="dxa"/>
          </w:tcPr>
          <w:p w14:paraId="26DDCF24" w14:textId="7C1A46FB" w:rsidR="00E238CA" w:rsidRDefault="00B753B7" w:rsidP="00E238CA">
            <w:pPr>
              <w:jc w:val="both"/>
              <w:rPr>
                <w:rFonts w:ascii="Arial" w:hAnsi="Arial" w:cs="Arial"/>
              </w:rPr>
            </w:pPr>
            <w:r w:rsidRPr="00B753B7">
              <w:rPr>
                <w:rFonts w:ascii="Arial" w:hAnsi="Arial" w:cs="Arial"/>
              </w:rPr>
              <w:t>https://getbootstrap.com/docs/5.3/examples/blog/</w:t>
            </w:r>
          </w:p>
        </w:tc>
      </w:tr>
      <w:tr w:rsidR="00FC05EE" w14:paraId="0DBB4CE9" w14:textId="77777777" w:rsidTr="00FC05EE">
        <w:tc>
          <w:tcPr>
            <w:tcW w:w="3505" w:type="dxa"/>
          </w:tcPr>
          <w:p w14:paraId="5D7A7E02" w14:textId="5E823D48" w:rsidR="00FC05EE" w:rsidRPr="0039328A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GitHub Repository Submissions</w:t>
            </w:r>
          </w:p>
          <w:p w14:paraId="4D3CDE00" w14:textId="77777777" w:rsidR="00FC05EE" w:rsidRDefault="00FC05EE" w:rsidP="00FC05E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845" w:type="dxa"/>
          </w:tcPr>
          <w:p w14:paraId="3F40F602" w14:textId="77777777" w:rsidR="00FC05EE" w:rsidRPr="0039328A" w:rsidRDefault="00FC05EE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Link</w:t>
            </w:r>
          </w:p>
          <w:p w14:paraId="331D7FC4" w14:textId="77777777" w:rsidR="00FC05EE" w:rsidRDefault="00FC05EE" w:rsidP="00FC05EE">
            <w:pPr>
              <w:jc w:val="both"/>
              <w:rPr>
                <w:rFonts w:ascii="Arial" w:hAnsi="Arial" w:cs="Arial"/>
              </w:rPr>
            </w:pPr>
          </w:p>
        </w:tc>
      </w:tr>
      <w:tr w:rsidR="00FC05EE" w14:paraId="7995F7D7" w14:textId="77777777" w:rsidTr="00FC05EE">
        <w:tc>
          <w:tcPr>
            <w:tcW w:w="3505" w:type="dxa"/>
          </w:tcPr>
          <w:p w14:paraId="7D738586" w14:textId="7A316ECD" w:rsidR="00FC05EE" w:rsidRPr="00734B5E" w:rsidRDefault="00FC05EE" w:rsidP="00FC05EE">
            <w:pPr>
              <w:jc w:val="both"/>
              <w:rPr>
                <w:rFonts w:ascii="Arial" w:hAnsi="Arial" w:cs="Arial"/>
              </w:rPr>
            </w:pPr>
            <w:proofErr w:type="spellStart"/>
            <w:r w:rsidRPr="00734B5E">
              <w:rPr>
                <w:rFonts w:ascii="Arial" w:hAnsi="Arial" w:cs="Arial"/>
              </w:rPr>
              <w:t>PacMen</w:t>
            </w:r>
            <w:proofErr w:type="spellEnd"/>
            <w:r w:rsidRPr="00734B5E">
              <w:rPr>
                <w:rFonts w:ascii="Arial" w:hAnsi="Arial" w:cs="Arial"/>
              </w:rPr>
              <w:t xml:space="preserve"> </w:t>
            </w:r>
            <w:r w:rsidR="005A1851">
              <w:rPr>
                <w:rFonts w:ascii="Arial" w:hAnsi="Arial" w:cs="Arial"/>
              </w:rPr>
              <w:t>Exercise</w:t>
            </w:r>
            <w:r w:rsidRPr="00734B5E">
              <w:rPr>
                <w:rFonts w:ascii="Arial" w:hAnsi="Arial" w:cs="Arial"/>
              </w:rPr>
              <w:t xml:space="preserve"> Repository</w:t>
            </w:r>
          </w:p>
          <w:p w14:paraId="22E30782" w14:textId="77777777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7AA3D100" w14:textId="77777777" w:rsidR="00FC05EE" w:rsidRDefault="00FC05EE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FC05EE" w14:paraId="2759026F" w14:textId="77777777" w:rsidTr="00FC05EE">
        <w:tc>
          <w:tcPr>
            <w:tcW w:w="3505" w:type="dxa"/>
          </w:tcPr>
          <w:p w14:paraId="53D65C97" w14:textId="77777777" w:rsidR="00FC05EE" w:rsidRPr="00734B5E" w:rsidRDefault="00FC05EE" w:rsidP="00FC05EE">
            <w:pPr>
              <w:jc w:val="both"/>
              <w:rPr>
                <w:rFonts w:ascii="Arial" w:hAnsi="Arial" w:cs="Arial"/>
              </w:rPr>
            </w:pPr>
            <w:r w:rsidRPr="00734B5E">
              <w:rPr>
                <w:rFonts w:ascii="Arial" w:hAnsi="Arial" w:cs="Arial"/>
              </w:rPr>
              <w:t>Eye Exercise Repository</w:t>
            </w:r>
          </w:p>
          <w:p w14:paraId="0BE5442C" w14:textId="77777777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757512A4" w14:textId="77777777" w:rsidR="00FC05EE" w:rsidRDefault="00FC05EE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FC05EE" w14:paraId="162290EC" w14:textId="77777777" w:rsidTr="00FC05EE">
        <w:tc>
          <w:tcPr>
            <w:tcW w:w="3505" w:type="dxa"/>
          </w:tcPr>
          <w:p w14:paraId="4EC58A47" w14:textId="61AAF0E2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Real Time Bus Tracking Repository</w:t>
            </w:r>
          </w:p>
        </w:tc>
        <w:tc>
          <w:tcPr>
            <w:tcW w:w="5845" w:type="dxa"/>
          </w:tcPr>
          <w:p w14:paraId="0B56A5C8" w14:textId="77777777" w:rsidR="00FC05EE" w:rsidRDefault="00FC05EE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</w:tbl>
    <w:p w14:paraId="58FC0E22" w14:textId="77777777" w:rsidR="00E238CA" w:rsidRPr="00E238CA" w:rsidRDefault="00E238CA" w:rsidP="00E238CA">
      <w:pPr>
        <w:jc w:val="both"/>
        <w:rPr>
          <w:rFonts w:ascii="Arial" w:hAnsi="Arial" w:cs="Arial"/>
        </w:rPr>
      </w:pPr>
    </w:p>
    <w:sectPr w:rsidR="00E238CA" w:rsidRPr="00E238CA">
      <w:headerReference w:type="even" r:id="rId9"/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0" w:footer="17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FCFF36" w14:textId="77777777" w:rsidR="00195FAE" w:rsidRDefault="00195FAE">
      <w:pPr>
        <w:spacing w:after="0" w:line="240" w:lineRule="auto"/>
      </w:pPr>
      <w:r>
        <w:separator/>
      </w:r>
    </w:p>
  </w:endnote>
  <w:endnote w:type="continuationSeparator" w:id="0">
    <w:p w14:paraId="75C00EA7" w14:textId="77777777" w:rsidR="00195FAE" w:rsidRDefault="00195F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ABAE3" w14:textId="77777777" w:rsidR="00511F03" w:rsidRDefault="00FC2F3C">
    <w:pPr>
      <w:pStyle w:val="Footer"/>
      <w:tabs>
        <w:tab w:val="clear" w:pos="4513"/>
        <w:tab w:val="clear" w:pos="9026"/>
        <w:tab w:val="center" w:pos="4680"/>
        <w:tab w:val="left" w:pos="5080"/>
      </w:tabs>
      <w:rPr>
        <w:rFonts w:ascii="Trebuchet MS" w:hAnsi="Trebuchet MS"/>
        <w:bCs/>
        <w:color w:val="000000" w:themeColor="text1"/>
      </w:rPr>
    </w:pPr>
    <w:r>
      <w:rPr>
        <w:rFonts w:ascii="Trebuchet MS" w:hAnsi="Trebuchet MS"/>
        <w:bCs/>
        <w:color w:val="000000" w:themeColor="text1"/>
      </w:rPr>
      <w:t xml:space="preserve">    </w:t>
    </w:r>
    <w:r>
      <w:rPr>
        <w:rFonts w:ascii="Trebuchet MS" w:hAnsi="Trebuchet MS"/>
        <w:bCs/>
        <w:color w:val="000000" w:themeColor="text1"/>
      </w:rPr>
      <w:tab/>
    </w:r>
    <w:r>
      <w:rPr>
        <w:rFonts w:ascii="Trebuchet MS" w:hAnsi="Trebuchet MS"/>
        <w:bCs/>
        <w:color w:val="000000" w:themeColor="text1"/>
      </w:rPr>
      <w:tab/>
    </w:r>
  </w:p>
  <w:p w14:paraId="3150904D" w14:textId="77777777" w:rsidR="00511F03" w:rsidRDefault="00FC2F3C">
    <w:pPr>
      <w:pStyle w:val="Footer"/>
      <w:rPr>
        <w:rFonts w:ascii="Trebuchet MS" w:hAnsi="Trebuchet MS"/>
        <w:bCs/>
        <w:color w:val="FFFFFF" w:themeColor="background1"/>
      </w:rPr>
    </w:pPr>
    <w:r>
      <w:rPr>
        <w:rFonts w:ascii="Trebuchet MS" w:hAnsi="Trebuchet MS"/>
        <w:bCs/>
        <w:noProof/>
        <w:color w:val="FFFFFF" w:themeColor="background1"/>
      </w:rPr>
      <w:drawing>
        <wp:anchor distT="0" distB="0" distL="114300" distR="114300" simplePos="0" relativeHeight="251659776" behindDoc="1" locked="0" layoutInCell="1" allowOverlap="1" wp14:anchorId="48995D4C" wp14:editId="3E9D1702">
          <wp:simplePos x="0" y="0"/>
          <wp:positionH relativeFrom="column">
            <wp:posOffset>-990600</wp:posOffset>
          </wp:positionH>
          <wp:positionV relativeFrom="paragraph">
            <wp:posOffset>461010</wp:posOffset>
          </wp:positionV>
          <wp:extent cx="7785100" cy="476250"/>
          <wp:effectExtent l="0" t="0" r="6350" b="0"/>
          <wp:wrapTight wrapText="bothSides">
            <wp:wrapPolygon edited="0">
              <wp:start x="0" y="0"/>
              <wp:lineTo x="0" y="20736"/>
              <wp:lineTo x="21565" y="20736"/>
              <wp:lineTo x="21565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510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Trebuchet MS" w:hAnsi="Trebuchet MS"/>
        <w:bCs/>
        <w:color w:val="FFFFFF" w:themeColor="background1"/>
      </w:rPr>
      <w:t>MO-PCCO</w:t>
    </w:r>
    <w:r>
      <w:rPr>
        <w:rFonts w:ascii="Trebuchet MS" w:hAnsi="Trebuchet MS"/>
        <w:color w:val="FFFFFF" w:themeColor="background1"/>
        <w:lang w:val="en-IN"/>
      </w:rPr>
      <w:tab/>
      <w:t xml:space="preserve">                                                                                                              </w:t>
    </w:r>
    <w:r>
      <w:rPr>
        <w:rFonts w:ascii="Trebuchet MS" w:hAnsi="Trebuchet MS"/>
        <w:bCs/>
        <w:color w:val="FFFFFF" w:themeColor="background1"/>
      </w:rPr>
      <w:t xml:space="preserve">Page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PAGE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6</w:t>
    </w:r>
    <w:r>
      <w:rPr>
        <w:rFonts w:ascii="Trebuchet MS" w:hAnsi="Trebuchet MS"/>
        <w:bCs/>
        <w:color w:val="FFFFFF" w:themeColor="background1"/>
      </w:rPr>
      <w:fldChar w:fldCharType="end"/>
    </w:r>
    <w:r>
      <w:rPr>
        <w:rFonts w:ascii="Trebuchet MS" w:hAnsi="Trebuchet MS"/>
        <w:bCs/>
        <w:color w:val="FFFFFF" w:themeColor="background1"/>
      </w:rPr>
      <w:t xml:space="preserve"> of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NUMPAGES 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10</w:t>
    </w:r>
    <w:r>
      <w:rPr>
        <w:rFonts w:ascii="Trebuchet MS" w:hAnsi="Trebuchet MS"/>
        <w:bCs/>
        <w:color w:val="FFFFFF" w:themeColor="background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C6B5F0" w14:textId="77777777" w:rsidR="00195FAE" w:rsidRDefault="00195FAE">
      <w:pPr>
        <w:spacing w:after="0" w:line="240" w:lineRule="auto"/>
      </w:pPr>
      <w:r>
        <w:separator/>
      </w:r>
    </w:p>
  </w:footnote>
  <w:footnote w:type="continuationSeparator" w:id="0">
    <w:p w14:paraId="403248A9" w14:textId="77777777" w:rsidR="00195FAE" w:rsidRDefault="00195F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7F7B6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0" allowOverlap="1" wp14:anchorId="13C21305" wp14:editId="176060D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2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1EB4D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76ED5AA" wp14:editId="2207CD40">
          <wp:simplePos x="0" y="0"/>
          <wp:positionH relativeFrom="column">
            <wp:posOffset>-910590</wp:posOffset>
          </wp:positionH>
          <wp:positionV relativeFrom="paragraph">
            <wp:posOffset>5080</wp:posOffset>
          </wp:positionV>
          <wp:extent cx="10348595" cy="905510"/>
          <wp:effectExtent l="0" t="0" r="14605" b="8890"/>
          <wp:wrapThrough wrapText="bothSides">
            <wp:wrapPolygon edited="0">
              <wp:start x="0" y="0"/>
              <wp:lineTo x="0" y="21358"/>
              <wp:lineTo x="21551" y="21358"/>
              <wp:lineTo x="21551" y="0"/>
              <wp:lineTo x="0" y="0"/>
            </wp:wrapPolygon>
          </wp:wrapThrough>
          <wp:docPr id="4" name="Picture 22" descr="D:\Sheeba\MIT_XPRO_Header.jpgMIT_XPRO_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22" descr="D:\Sheeba\MIT_XPRO_Header.jpgMIT_XPRO_Header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348595" cy="9055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18"/>
      </w:rPr>
      <w:drawing>
        <wp:anchor distT="0" distB="0" distL="114300" distR="114300" simplePos="0" relativeHeight="251658752" behindDoc="1" locked="0" layoutInCell="1" allowOverlap="1" wp14:anchorId="2059D8B5" wp14:editId="31DB640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74310" cy="2966720"/>
          <wp:effectExtent l="0" t="0" r="2540" b="5080"/>
          <wp:wrapNone/>
          <wp:docPr id="3" name="WordPictureWatermark39613" descr="MIT_XP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ordPictureWatermark39613" descr="MIT_XPRO"/>
                  <pic:cNvPicPr>
                    <a:picLocks noChangeAspect="1"/>
                  </pic:cNvPicPr>
                </pic:nvPicPr>
                <pic:blipFill>
                  <a:blip r:embed="rId2">
                    <a:lum bright="69998" contrast="-70001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74310" cy="296672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0AF2C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5680" behindDoc="1" locked="0" layoutInCell="0" allowOverlap="1" wp14:anchorId="2B887EDF" wp14:editId="2E77EE0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1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350784"/>
    <w:multiLevelType w:val="hybridMultilevel"/>
    <w:tmpl w:val="0A92C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51095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MDMwNbIwMTAzMrJU0lEKTi0uzszPAykwqQUAoV0FlSwAAAA="/>
  </w:docVars>
  <w:rsids>
    <w:rsidRoot w:val="00631D0D"/>
    <w:rsid w:val="00006D29"/>
    <w:rsid w:val="00012F57"/>
    <w:rsid w:val="00015B4B"/>
    <w:rsid w:val="00021B03"/>
    <w:rsid w:val="0003297F"/>
    <w:rsid w:val="00033563"/>
    <w:rsid w:val="00036BC4"/>
    <w:rsid w:val="0003749E"/>
    <w:rsid w:val="0004109C"/>
    <w:rsid w:val="00041F60"/>
    <w:rsid w:val="00044875"/>
    <w:rsid w:val="00060F65"/>
    <w:rsid w:val="00061965"/>
    <w:rsid w:val="000671EA"/>
    <w:rsid w:val="00082ABC"/>
    <w:rsid w:val="00087FAF"/>
    <w:rsid w:val="0009429A"/>
    <w:rsid w:val="000A235F"/>
    <w:rsid w:val="000A5A9D"/>
    <w:rsid w:val="000B1F13"/>
    <w:rsid w:val="000B20A8"/>
    <w:rsid w:val="000B251E"/>
    <w:rsid w:val="000B5299"/>
    <w:rsid w:val="000C5BDD"/>
    <w:rsid w:val="000D457F"/>
    <w:rsid w:val="000D6889"/>
    <w:rsid w:val="000E2067"/>
    <w:rsid w:val="000E2621"/>
    <w:rsid w:val="000E4216"/>
    <w:rsid w:val="000E62DB"/>
    <w:rsid w:val="000F0266"/>
    <w:rsid w:val="00101AE1"/>
    <w:rsid w:val="00101E55"/>
    <w:rsid w:val="001164A8"/>
    <w:rsid w:val="00123CFD"/>
    <w:rsid w:val="0012472F"/>
    <w:rsid w:val="00126146"/>
    <w:rsid w:val="001265EA"/>
    <w:rsid w:val="00135B68"/>
    <w:rsid w:val="00143D58"/>
    <w:rsid w:val="001507A8"/>
    <w:rsid w:val="00156FE0"/>
    <w:rsid w:val="001611C4"/>
    <w:rsid w:val="00162987"/>
    <w:rsid w:val="00165764"/>
    <w:rsid w:val="00166842"/>
    <w:rsid w:val="00170C00"/>
    <w:rsid w:val="00186544"/>
    <w:rsid w:val="0019326F"/>
    <w:rsid w:val="00193452"/>
    <w:rsid w:val="00195FAE"/>
    <w:rsid w:val="001A4720"/>
    <w:rsid w:val="001A6E80"/>
    <w:rsid w:val="001B7D20"/>
    <w:rsid w:val="001D39EA"/>
    <w:rsid w:val="001E1EAD"/>
    <w:rsid w:val="001E599D"/>
    <w:rsid w:val="001F4E3A"/>
    <w:rsid w:val="0020164B"/>
    <w:rsid w:val="00203C13"/>
    <w:rsid w:val="00204803"/>
    <w:rsid w:val="00211BF2"/>
    <w:rsid w:val="00216D7C"/>
    <w:rsid w:val="00223FB8"/>
    <w:rsid w:val="00227D35"/>
    <w:rsid w:val="002303DA"/>
    <w:rsid w:val="00241AF6"/>
    <w:rsid w:val="00242325"/>
    <w:rsid w:val="00246B73"/>
    <w:rsid w:val="0025062B"/>
    <w:rsid w:val="00252CEC"/>
    <w:rsid w:val="00257C50"/>
    <w:rsid w:val="00261509"/>
    <w:rsid w:val="00272C70"/>
    <w:rsid w:val="002734EC"/>
    <w:rsid w:val="00275997"/>
    <w:rsid w:val="0028268F"/>
    <w:rsid w:val="0028372B"/>
    <w:rsid w:val="00286BA7"/>
    <w:rsid w:val="002957E9"/>
    <w:rsid w:val="002A6C1D"/>
    <w:rsid w:val="002C2B76"/>
    <w:rsid w:val="002C3AFC"/>
    <w:rsid w:val="002D5358"/>
    <w:rsid w:val="002E3DEE"/>
    <w:rsid w:val="002F79B3"/>
    <w:rsid w:val="00301D98"/>
    <w:rsid w:val="00305E1A"/>
    <w:rsid w:val="00311C4D"/>
    <w:rsid w:val="003129CE"/>
    <w:rsid w:val="003133C0"/>
    <w:rsid w:val="0032161B"/>
    <w:rsid w:val="00330ADB"/>
    <w:rsid w:val="00344D2D"/>
    <w:rsid w:val="00346815"/>
    <w:rsid w:val="00347CBA"/>
    <w:rsid w:val="00365643"/>
    <w:rsid w:val="00374BE7"/>
    <w:rsid w:val="00382AF4"/>
    <w:rsid w:val="0038460A"/>
    <w:rsid w:val="0039328A"/>
    <w:rsid w:val="003A23B7"/>
    <w:rsid w:val="003B0F19"/>
    <w:rsid w:val="003B50D7"/>
    <w:rsid w:val="003C047D"/>
    <w:rsid w:val="003C61C3"/>
    <w:rsid w:val="003C65B1"/>
    <w:rsid w:val="003D4BF1"/>
    <w:rsid w:val="003E0160"/>
    <w:rsid w:val="003F3C6D"/>
    <w:rsid w:val="004005CE"/>
    <w:rsid w:val="00402D86"/>
    <w:rsid w:val="00404174"/>
    <w:rsid w:val="004065E0"/>
    <w:rsid w:val="00410A1C"/>
    <w:rsid w:val="004143F4"/>
    <w:rsid w:val="00414CD9"/>
    <w:rsid w:val="0042320B"/>
    <w:rsid w:val="00426A1D"/>
    <w:rsid w:val="00434F8A"/>
    <w:rsid w:val="00437389"/>
    <w:rsid w:val="0044432C"/>
    <w:rsid w:val="00444492"/>
    <w:rsid w:val="00444EA5"/>
    <w:rsid w:val="00460700"/>
    <w:rsid w:val="0046336F"/>
    <w:rsid w:val="00475D43"/>
    <w:rsid w:val="0048081B"/>
    <w:rsid w:val="00491389"/>
    <w:rsid w:val="004934B2"/>
    <w:rsid w:val="00494CA3"/>
    <w:rsid w:val="004A4E3E"/>
    <w:rsid w:val="004C52B6"/>
    <w:rsid w:val="004D61E8"/>
    <w:rsid w:val="004E45D9"/>
    <w:rsid w:val="004E7C1F"/>
    <w:rsid w:val="004F487C"/>
    <w:rsid w:val="005001DB"/>
    <w:rsid w:val="00500E8C"/>
    <w:rsid w:val="00501ADE"/>
    <w:rsid w:val="005100CF"/>
    <w:rsid w:val="005106CF"/>
    <w:rsid w:val="00511F03"/>
    <w:rsid w:val="00514216"/>
    <w:rsid w:val="00523B85"/>
    <w:rsid w:val="00524A41"/>
    <w:rsid w:val="00530E76"/>
    <w:rsid w:val="00547C4F"/>
    <w:rsid w:val="005540B1"/>
    <w:rsid w:val="00556B91"/>
    <w:rsid w:val="00560231"/>
    <w:rsid w:val="00560EC5"/>
    <w:rsid w:val="00590C97"/>
    <w:rsid w:val="00594BE4"/>
    <w:rsid w:val="005971BB"/>
    <w:rsid w:val="005A1851"/>
    <w:rsid w:val="005A20CA"/>
    <w:rsid w:val="005B003F"/>
    <w:rsid w:val="005B290A"/>
    <w:rsid w:val="005B4F38"/>
    <w:rsid w:val="005B561D"/>
    <w:rsid w:val="005C376C"/>
    <w:rsid w:val="005C7EC3"/>
    <w:rsid w:val="005D19E5"/>
    <w:rsid w:val="005D779C"/>
    <w:rsid w:val="005E2F6D"/>
    <w:rsid w:val="005E3C63"/>
    <w:rsid w:val="005E4A83"/>
    <w:rsid w:val="005E67D3"/>
    <w:rsid w:val="00605A39"/>
    <w:rsid w:val="006140B8"/>
    <w:rsid w:val="00627EED"/>
    <w:rsid w:val="00631D0D"/>
    <w:rsid w:val="00650269"/>
    <w:rsid w:val="00655182"/>
    <w:rsid w:val="00663FFB"/>
    <w:rsid w:val="00666071"/>
    <w:rsid w:val="0067002C"/>
    <w:rsid w:val="00674C8E"/>
    <w:rsid w:val="00684A13"/>
    <w:rsid w:val="00690F0F"/>
    <w:rsid w:val="00697CB8"/>
    <w:rsid w:val="006A1210"/>
    <w:rsid w:val="006A7254"/>
    <w:rsid w:val="006B1073"/>
    <w:rsid w:val="006C71D0"/>
    <w:rsid w:val="006D6A18"/>
    <w:rsid w:val="006E29F4"/>
    <w:rsid w:val="006E30FD"/>
    <w:rsid w:val="006E4921"/>
    <w:rsid w:val="006F7397"/>
    <w:rsid w:val="00703C28"/>
    <w:rsid w:val="007126E4"/>
    <w:rsid w:val="00715F8B"/>
    <w:rsid w:val="007263BA"/>
    <w:rsid w:val="00727EF6"/>
    <w:rsid w:val="00731BCA"/>
    <w:rsid w:val="007449E4"/>
    <w:rsid w:val="00751B3A"/>
    <w:rsid w:val="00765DD9"/>
    <w:rsid w:val="00771C9A"/>
    <w:rsid w:val="00775486"/>
    <w:rsid w:val="007C158A"/>
    <w:rsid w:val="007C7D07"/>
    <w:rsid w:val="007D2B02"/>
    <w:rsid w:val="007D7755"/>
    <w:rsid w:val="007E1E6F"/>
    <w:rsid w:val="007E5A09"/>
    <w:rsid w:val="007E6C56"/>
    <w:rsid w:val="00810BEB"/>
    <w:rsid w:val="00812E38"/>
    <w:rsid w:val="008200F3"/>
    <w:rsid w:val="00827512"/>
    <w:rsid w:val="008423B2"/>
    <w:rsid w:val="00842C6C"/>
    <w:rsid w:val="008439A2"/>
    <w:rsid w:val="008474A4"/>
    <w:rsid w:val="00851BA6"/>
    <w:rsid w:val="0085272E"/>
    <w:rsid w:val="008530F8"/>
    <w:rsid w:val="00853A09"/>
    <w:rsid w:val="00854E94"/>
    <w:rsid w:val="00856F10"/>
    <w:rsid w:val="008646A0"/>
    <w:rsid w:val="00867A4F"/>
    <w:rsid w:val="00872880"/>
    <w:rsid w:val="0087712B"/>
    <w:rsid w:val="00882525"/>
    <w:rsid w:val="00890447"/>
    <w:rsid w:val="00891F00"/>
    <w:rsid w:val="00897EEC"/>
    <w:rsid w:val="008A320F"/>
    <w:rsid w:val="008B410B"/>
    <w:rsid w:val="008B433A"/>
    <w:rsid w:val="008B4D4E"/>
    <w:rsid w:val="008C2024"/>
    <w:rsid w:val="008D7738"/>
    <w:rsid w:val="008E1F78"/>
    <w:rsid w:val="008F467C"/>
    <w:rsid w:val="008F472C"/>
    <w:rsid w:val="00902158"/>
    <w:rsid w:val="00902F84"/>
    <w:rsid w:val="00917E18"/>
    <w:rsid w:val="00923EFC"/>
    <w:rsid w:val="009269D5"/>
    <w:rsid w:val="00934CDE"/>
    <w:rsid w:val="00941CFC"/>
    <w:rsid w:val="00944988"/>
    <w:rsid w:val="00947F52"/>
    <w:rsid w:val="00956079"/>
    <w:rsid w:val="00957CCC"/>
    <w:rsid w:val="0096233F"/>
    <w:rsid w:val="0096395C"/>
    <w:rsid w:val="00976A80"/>
    <w:rsid w:val="0097798F"/>
    <w:rsid w:val="0098560F"/>
    <w:rsid w:val="009912F5"/>
    <w:rsid w:val="00994993"/>
    <w:rsid w:val="009962DB"/>
    <w:rsid w:val="009B1ED8"/>
    <w:rsid w:val="009C64D0"/>
    <w:rsid w:val="009D46A8"/>
    <w:rsid w:val="009D7B07"/>
    <w:rsid w:val="009E65AE"/>
    <w:rsid w:val="009F1D0E"/>
    <w:rsid w:val="009F72FB"/>
    <w:rsid w:val="00A00048"/>
    <w:rsid w:val="00A006A4"/>
    <w:rsid w:val="00A007A6"/>
    <w:rsid w:val="00A023E3"/>
    <w:rsid w:val="00A109AE"/>
    <w:rsid w:val="00A17307"/>
    <w:rsid w:val="00A175F4"/>
    <w:rsid w:val="00A24525"/>
    <w:rsid w:val="00A40FF7"/>
    <w:rsid w:val="00A42A60"/>
    <w:rsid w:val="00A50536"/>
    <w:rsid w:val="00A52233"/>
    <w:rsid w:val="00A53140"/>
    <w:rsid w:val="00A6606A"/>
    <w:rsid w:val="00A71338"/>
    <w:rsid w:val="00A75150"/>
    <w:rsid w:val="00A8087C"/>
    <w:rsid w:val="00A80B44"/>
    <w:rsid w:val="00A906BE"/>
    <w:rsid w:val="00A90AA4"/>
    <w:rsid w:val="00A91844"/>
    <w:rsid w:val="00AA2AE5"/>
    <w:rsid w:val="00AA3E97"/>
    <w:rsid w:val="00AC6118"/>
    <w:rsid w:val="00AC683F"/>
    <w:rsid w:val="00AF2C4E"/>
    <w:rsid w:val="00AF5D63"/>
    <w:rsid w:val="00B00913"/>
    <w:rsid w:val="00B02088"/>
    <w:rsid w:val="00B023A7"/>
    <w:rsid w:val="00B16069"/>
    <w:rsid w:val="00B17A5E"/>
    <w:rsid w:val="00B22F15"/>
    <w:rsid w:val="00B36781"/>
    <w:rsid w:val="00B46828"/>
    <w:rsid w:val="00B47BCF"/>
    <w:rsid w:val="00B53B3E"/>
    <w:rsid w:val="00B53FE6"/>
    <w:rsid w:val="00B55F9F"/>
    <w:rsid w:val="00B63757"/>
    <w:rsid w:val="00B701C1"/>
    <w:rsid w:val="00B7292A"/>
    <w:rsid w:val="00B72C92"/>
    <w:rsid w:val="00B753B7"/>
    <w:rsid w:val="00B7699F"/>
    <w:rsid w:val="00BA092E"/>
    <w:rsid w:val="00BA3254"/>
    <w:rsid w:val="00BC07AB"/>
    <w:rsid w:val="00BC69B8"/>
    <w:rsid w:val="00BD0E62"/>
    <w:rsid w:val="00BD5573"/>
    <w:rsid w:val="00BE3E15"/>
    <w:rsid w:val="00BF0FAA"/>
    <w:rsid w:val="00BF5AF8"/>
    <w:rsid w:val="00C00FDE"/>
    <w:rsid w:val="00C01615"/>
    <w:rsid w:val="00C02EEE"/>
    <w:rsid w:val="00C06557"/>
    <w:rsid w:val="00C1482D"/>
    <w:rsid w:val="00C21F5F"/>
    <w:rsid w:val="00C30485"/>
    <w:rsid w:val="00C3500E"/>
    <w:rsid w:val="00C405F6"/>
    <w:rsid w:val="00C5679E"/>
    <w:rsid w:val="00C646B6"/>
    <w:rsid w:val="00C64E90"/>
    <w:rsid w:val="00C71EF0"/>
    <w:rsid w:val="00C73427"/>
    <w:rsid w:val="00C74EBF"/>
    <w:rsid w:val="00C87B84"/>
    <w:rsid w:val="00C90FAB"/>
    <w:rsid w:val="00C96A14"/>
    <w:rsid w:val="00CB5191"/>
    <w:rsid w:val="00CC6A89"/>
    <w:rsid w:val="00CD136F"/>
    <w:rsid w:val="00CD79B8"/>
    <w:rsid w:val="00CE7B69"/>
    <w:rsid w:val="00D17BFA"/>
    <w:rsid w:val="00D23048"/>
    <w:rsid w:val="00D27E37"/>
    <w:rsid w:val="00D3246C"/>
    <w:rsid w:val="00D500A9"/>
    <w:rsid w:val="00D62500"/>
    <w:rsid w:val="00D65938"/>
    <w:rsid w:val="00D81528"/>
    <w:rsid w:val="00D90894"/>
    <w:rsid w:val="00DA16D7"/>
    <w:rsid w:val="00DA35B3"/>
    <w:rsid w:val="00DA51FF"/>
    <w:rsid w:val="00DA7F25"/>
    <w:rsid w:val="00DC64A7"/>
    <w:rsid w:val="00DD1394"/>
    <w:rsid w:val="00DD3D0C"/>
    <w:rsid w:val="00E0172B"/>
    <w:rsid w:val="00E13F92"/>
    <w:rsid w:val="00E17F14"/>
    <w:rsid w:val="00E238CA"/>
    <w:rsid w:val="00E25450"/>
    <w:rsid w:val="00E25B57"/>
    <w:rsid w:val="00E33EFF"/>
    <w:rsid w:val="00E36CD8"/>
    <w:rsid w:val="00E400B6"/>
    <w:rsid w:val="00E43975"/>
    <w:rsid w:val="00E45ECC"/>
    <w:rsid w:val="00E526C9"/>
    <w:rsid w:val="00E5390F"/>
    <w:rsid w:val="00E55966"/>
    <w:rsid w:val="00E67BDD"/>
    <w:rsid w:val="00E74F9C"/>
    <w:rsid w:val="00E84DD6"/>
    <w:rsid w:val="00E86AE6"/>
    <w:rsid w:val="00E90CC9"/>
    <w:rsid w:val="00EA320D"/>
    <w:rsid w:val="00EA36BB"/>
    <w:rsid w:val="00EA3812"/>
    <w:rsid w:val="00EC1148"/>
    <w:rsid w:val="00EC4EBE"/>
    <w:rsid w:val="00EC6F96"/>
    <w:rsid w:val="00ED3AD6"/>
    <w:rsid w:val="00ED7538"/>
    <w:rsid w:val="00F01EEF"/>
    <w:rsid w:val="00F04531"/>
    <w:rsid w:val="00F04F96"/>
    <w:rsid w:val="00F050F8"/>
    <w:rsid w:val="00F054F2"/>
    <w:rsid w:val="00F16CA6"/>
    <w:rsid w:val="00F26FF2"/>
    <w:rsid w:val="00F3732C"/>
    <w:rsid w:val="00F52784"/>
    <w:rsid w:val="00F5688E"/>
    <w:rsid w:val="00F57E44"/>
    <w:rsid w:val="00F615F9"/>
    <w:rsid w:val="00F76647"/>
    <w:rsid w:val="00F76B54"/>
    <w:rsid w:val="00F812A3"/>
    <w:rsid w:val="00F85B71"/>
    <w:rsid w:val="00F863DA"/>
    <w:rsid w:val="00F97D49"/>
    <w:rsid w:val="00FB1032"/>
    <w:rsid w:val="00FB2DF1"/>
    <w:rsid w:val="00FC05EE"/>
    <w:rsid w:val="00FC219B"/>
    <w:rsid w:val="00FC2F3C"/>
    <w:rsid w:val="00FD51E9"/>
    <w:rsid w:val="00FE1FA2"/>
    <w:rsid w:val="00FF04CF"/>
    <w:rsid w:val="1041061E"/>
    <w:rsid w:val="1E6165EB"/>
    <w:rsid w:val="26111325"/>
    <w:rsid w:val="289335C9"/>
    <w:rsid w:val="3E8B474B"/>
    <w:rsid w:val="48DA0EEE"/>
    <w:rsid w:val="776E2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8C421"/>
  <w15:docId w15:val="{8DD488E8-23C7-49C0-891E-A43B05BB3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76" w:lineRule="auto"/>
    </w:pPr>
    <w:rPr>
      <w:sz w:val="22"/>
      <w:szCs w:val="22"/>
      <w:lang w:val="en-GB" w:eastAsia="en-GB" w:bidi="ar-S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paragraph" w:customStyle="1" w:styleId="pull-right">
    <w:name w:val="pull-right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paragraph" w:customStyle="1" w:styleId="lead">
    <w:name w:val="lead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itemname">
    <w:name w:val="item_name"/>
    <w:qFormat/>
  </w:style>
  <w:style w:type="character" w:customStyle="1" w:styleId="transcription-time-part">
    <w:name w:val="transcription-time-part"/>
    <w:basedOn w:val="DefaultParagraphFont"/>
    <w:qFormat/>
  </w:style>
  <w:style w:type="character" w:customStyle="1" w:styleId="large">
    <w:name w:val="large"/>
    <w:qFormat/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ig-header-title">
    <w:name w:val="ig-header-title"/>
    <w:basedOn w:val="DefaultParagraphFont"/>
    <w:rsid w:val="0039328A"/>
  </w:style>
  <w:style w:type="character" w:customStyle="1" w:styleId="name">
    <w:name w:val="name"/>
    <w:basedOn w:val="DefaultParagraphFont"/>
    <w:rsid w:val="0039328A"/>
  </w:style>
  <w:style w:type="paragraph" w:styleId="ListParagraph">
    <w:name w:val="List Paragraph"/>
    <w:basedOn w:val="Normal"/>
    <w:uiPriority w:val="99"/>
    <w:rsid w:val="00E238CA"/>
    <w:pPr>
      <w:ind w:left="720"/>
      <w:contextualSpacing/>
    </w:pPr>
  </w:style>
  <w:style w:type="table" w:styleId="TableGrid">
    <w:name w:val="Table Grid"/>
    <w:basedOn w:val="TableNormal"/>
    <w:uiPriority w:val="39"/>
    <w:rsid w:val="00E238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46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4D51E7C0-40D4-4F49-9E2C-7FC8F06A426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8</TotalTime>
  <Pages>1</Pages>
  <Words>139</Words>
  <Characters>794</Characters>
  <Application>Microsoft Office Word</Application>
  <DocSecurity>0</DocSecurity>
  <Lines>6</Lines>
  <Paragraphs>1</Paragraphs>
  <ScaleCrop>false</ScaleCrop>
  <Company/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eritus</dc:creator>
  <cp:lastModifiedBy>Paul Estipona</cp:lastModifiedBy>
  <cp:revision>37</cp:revision>
  <cp:lastPrinted>2020-02-29T12:13:00Z</cp:lastPrinted>
  <dcterms:created xsi:type="dcterms:W3CDTF">2020-12-03T09:04:00Z</dcterms:created>
  <dcterms:modified xsi:type="dcterms:W3CDTF">2022-12-29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36</vt:lpwstr>
  </property>
</Properties>
</file>